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5BD53" w14:textId="728BE928" w:rsidR="00127D09" w:rsidRDefault="00127D09"/>
    <w:p w14:paraId="7C7CA1A2" w14:textId="40BA5AB5" w:rsidR="00D62B7A" w:rsidRDefault="007D30C4">
      <w:r>
        <w:rPr>
          <w:noProof/>
        </w:rPr>
        <w:drawing>
          <wp:inline distT="0" distB="0" distL="0" distR="0" wp14:anchorId="4836A0F4" wp14:editId="72C98A41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6327D" w14:textId="7A6BD25A" w:rsidR="00D62B7A" w:rsidRDefault="00D62B7A"/>
    <w:p w14:paraId="1571CAF2" w14:textId="49837051" w:rsidR="00D62B7A" w:rsidRDefault="00D62B7A"/>
    <w:p w14:paraId="5278BB6D" w14:textId="7CBB22EE" w:rsidR="00D62B7A" w:rsidRDefault="00D62B7A"/>
    <w:p w14:paraId="3237F89A" w14:textId="2848F467" w:rsidR="00D62B7A" w:rsidRPr="007D30C4" w:rsidRDefault="00D62B7A">
      <w:pPr>
        <w:rPr>
          <w:rFonts w:ascii="Bahnschrift" w:hAnsi="Bahnschrift"/>
        </w:rPr>
      </w:pPr>
    </w:p>
    <w:p w14:paraId="2E96860F" w14:textId="3769F717" w:rsidR="00D62B7A" w:rsidRPr="007D30C4" w:rsidRDefault="00D62B7A" w:rsidP="00D62B7A">
      <w:pPr>
        <w:tabs>
          <w:tab w:val="right" w:pos="9360"/>
        </w:tabs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……………………………………………… </w:t>
      </w:r>
      <w:r w:rsidR="00054F8A">
        <w:rPr>
          <w:rFonts w:ascii="Bahnschrift" w:hAnsi="Bahnschrift" w:cs="Times New Roman"/>
          <w:sz w:val="24"/>
          <w:szCs w:val="24"/>
          <w:lang w:val="tr-TR"/>
        </w:rPr>
        <w:t>Bölümüne/Başkanlığına/ Müdürlüğü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>ne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ab/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Tarih</w:t>
      </w:r>
    </w:p>
    <w:p w14:paraId="5FA1B17C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2CA0EFFE" w14:textId="77777777" w:rsidR="00A64BBB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Yürütücülüğünü/Koordinatörlüğünü/ yaptığım/Araştırmacı olarak yer aldığım</w:t>
      </w:r>
      <w:r w:rsidR="00A64BBB">
        <w:rPr>
          <w:rFonts w:ascii="Bahnschrift" w:hAnsi="Bahnschrift" w:cs="Times New Roman"/>
          <w:sz w:val="24"/>
          <w:szCs w:val="24"/>
          <w:lang w:val="tr-TR"/>
        </w:rPr>
        <w:t xml:space="preserve"> ……………………………….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başlıklı projemde görev almak üzere kapsamında</w:t>
      </w:r>
      <w:r w:rsidRPr="00A64BBB">
        <w:rPr>
          <w:rFonts w:ascii="Bahnschrift" w:hAnsi="Bahnschrift" w:cs="Times New Roman"/>
          <w:sz w:val="24"/>
          <w:szCs w:val="24"/>
          <w:lang w:val="tr-TR"/>
        </w:rPr>
        <w:t xml:space="preserve">, Dr. </w:t>
      </w:r>
      <w:r w:rsidR="00A64BBB" w:rsidRPr="00A64BBB">
        <w:rPr>
          <w:rFonts w:ascii="Bahnschrift" w:hAnsi="Bahnschrift" w:cs="Times New Roman"/>
          <w:sz w:val="24"/>
          <w:szCs w:val="24"/>
          <w:lang w:val="tr-TR"/>
        </w:rPr>
        <w:t>…………….</w:t>
      </w:r>
      <w:r w:rsidR="00EC20E9" w:rsidRPr="00A64BBB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="00054F8A" w:rsidRPr="00A64BBB">
        <w:rPr>
          <w:rFonts w:ascii="Bahnschrift" w:hAnsi="Bahnschrift" w:cs="Times New Roman"/>
          <w:b/>
          <w:bCs/>
          <w:sz w:val="24"/>
          <w:szCs w:val="24"/>
          <w:lang w:val="tr-TR"/>
        </w:rPr>
        <w:t>Konuk Bilim İnsanı</w:t>
      </w:r>
      <w:r w:rsidRPr="00A64BBB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="00EC20E9" w:rsidRPr="00A64BBB">
        <w:rPr>
          <w:rFonts w:ascii="Bahnschrift" w:hAnsi="Bahnschrift" w:cs="Times New Roman"/>
          <w:sz w:val="24"/>
          <w:szCs w:val="24"/>
          <w:lang w:val="tr-TR"/>
        </w:rPr>
        <w:t xml:space="preserve">olarak </w:t>
      </w:r>
      <w:r w:rsidR="00A64BBB" w:rsidRPr="00A64BBB">
        <w:rPr>
          <w:rFonts w:ascii="Bahnschrift" w:hAnsi="Bahnschrift" w:cs="Times New Roman"/>
          <w:sz w:val="24"/>
          <w:szCs w:val="24"/>
          <w:lang w:val="tr-TR"/>
        </w:rPr>
        <w:t>…../…../20..</w:t>
      </w:r>
      <w:r w:rsidR="00EC20E9" w:rsidRPr="00A64BBB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="00A64BBB" w:rsidRPr="00A64BBB">
        <w:rPr>
          <w:rFonts w:ascii="Bahnschrift" w:hAnsi="Bahnschrift" w:cs="Times New Roman"/>
          <w:sz w:val="24"/>
          <w:szCs w:val="24"/>
          <w:lang w:val="tr-TR"/>
        </w:rPr>
        <w:t xml:space="preserve">- </w:t>
      </w:r>
      <w:r w:rsidR="00A64BBB" w:rsidRPr="00A64BBB">
        <w:rPr>
          <w:rFonts w:ascii="Bahnschrift" w:hAnsi="Bahnschrift" w:cs="Times New Roman"/>
          <w:sz w:val="24"/>
          <w:szCs w:val="24"/>
          <w:lang w:val="tr-TR"/>
        </w:rPr>
        <w:t xml:space="preserve">…../…../20.. </w:t>
      </w:r>
      <w:r w:rsidR="00EC20E9" w:rsidRPr="00A64BBB">
        <w:rPr>
          <w:rFonts w:ascii="Bahnschrift" w:hAnsi="Bahnschrift" w:cs="Times New Roman"/>
          <w:sz w:val="24"/>
          <w:szCs w:val="24"/>
          <w:lang w:val="tr-TR"/>
        </w:rPr>
        <w:t>tarihleri arasında tam/yarı zamanlı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 olacak şekilde </w:t>
      </w:r>
      <w:r w:rsidR="00054F8A">
        <w:rPr>
          <w:rFonts w:ascii="Bahnschrift" w:hAnsi="Bahnschrift" w:cs="Times New Roman"/>
          <w:sz w:val="24"/>
          <w:szCs w:val="24"/>
          <w:lang w:val="tr-TR"/>
        </w:rPr>
        <w:t>görevlendirilmek istemektedir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. </w:t>
      </w:r>
    </w:p>
    <w:p w14:paraId="5922B930" w14:textId="489238FC" w:rsidR="00D62B7A" w:rsidRPr="007D30C4" w:rsidRDefault="00065582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Araştırmacının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 ta</w:t>
      </w:r>
      <w:r>
        <w:rPr>
          <w:rFonts w:ascii="Bahnschrift" w:hAnsi="Bahnschrift" w:cs="Times New Roman"/>
          <w:sz w:val="24"/>
          <w:szCs w:val="24"/>
          <w:lang w:val="tr-TR"/>
        </w:rPr>
        <w:t>lebi tarafımca uygun bulunmuş olup,</w:t>
      </w:r>
      <w:r w:rsidR="00D62B7A" w:rsidRPr="007D30C4">
        <w:rPr>
          <w:rFonts w:ascii="Bahnschrift" w:hAnsi="Bahnschrift" w:cs="Times New Roman"/>
          <w:sz w:val="24"/>
          <w:szCs w:val="24"/>
          <w:lang w:val="tr-TR"/>
        </w:rPr>
        <w:t xml:space="preserve"> dilekçesi ve başvuru belgeleri ekte sunulmuştur. </w:t>
      </w:r>
    </w:p>
    <w:p w14:paraId="05FA49C7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242749CB" w14:textId="4A5AC3AA" w:rsidR="00D62B7A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>Gereğini bilgilerinize sunarım.</w:t>
      </w:r>
    </w:p>
    <w:p w14:paraId="17113085" w14:textId="564903BB" w:rsidR="00A32630" w:rsidRDefault="00A64BBB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Ad Soyad</w:t>
      </w:r>
    </w:p>
    <w:p w14:paraId="4E733BD3" w14:textId="77777777" w:rsidR="00A64BBB" w:rsidRDefault="00A64BBB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Bölüm</w:t>
      </w:r>
    </w:p>
    <w:p w14:paraId="31C75A96" w14:textId="27F3C903" w:rsidR="00A32630" w:rsidRPr="007D30C4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İmza</w:t>
      </w:r>
    </w:p>
    <w:p w14:paraId="11D4DFB3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054F8A"/>
    <w:rsid w:val="00065582"/>
    <w:rsid w:val="00127D09"/>
    <w:rsid w:val="007D30C4"/>
    <w:rsid w:val="008B7DFC"/>
    <w:rsid w:val="009C13FA"/>
    <w:rsid w:val="00A32630"/>
    <w:rsid w:val="00A64BBB"/>
    <w:rsid w:val="00B16E39"/>
    <w:rsid w:val="00D0718D"/>
    <w:rsid w:val="00D62B7A"/>
    <w:rsid w:val="00EC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0C934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16</cp:revision>
  <dcterms:created xsi:type="dcterms:W3CDTF">2023-04-18T07:13:00Z</dcterms:created>
  <dcterms:modified xsi:type="dcterms:W3CDTF">2025-11-24T12:21:00Z</dcterms:modified>
</cp:coreProperties>
</file>